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3F3049E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.</w:t>
      </w:r>
      <w:r w:rsidR="002C1F13">
        <w:rPr>
          <w:rFonts w:ascii="Calibri" w:hAnsi="Calibri" w:cs="Calibri"/>
          <w:sz w:val="40"/>
          <w:szCs w:val="40"/>
        </w:rPr>
        <w:t xml:space="preserve"> </w:t>
      </w:r>
      <w:r w:rsidR="00FC028A">
        <w:rPr>
          <w:rFonts w:ascii="Calibri" w:hAnsi="Calibri" w:cs="Calibri"/>
          <w:sz w:val="40"/>
          <w:szCs w:val="40"/>
        </w:rPr>
        <w:t>4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A18F614" w:rsidR="00DD5A33" w:rsidRPr="002C1F13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2C1F13">
        <w:rPr>
          <w:rFonts w:ascii="Calibri" w:hAnsi="Calibri" w:cs="Calibri"/>
          <w:sz w:val="40"/>
          <w:szCs w:val="40"/>
        </w:rPr>
        <w:t>RF</w:t>
      </w:r>
      <w:r w:rsidR="00BF2BAC" w:rsidRPr="002C1F13">
        <w:rPr>
          <w:rFonts w:ascii="Calibri" w:hAnsi="Calibri" w:cs="Calibri"/>
          <w:sz w:val="40"/>
          <w:szCs w:val="40"/>
        </w:rPr>
        <w:t>P</w:t>
      </w:r>
      <w:r w:rsidR="00985AE1" w:rsidRPr="002C1F13">
        <w:rPr>
          <w:rFonts w:ascii="Calibri" w:hAnsi="Calibri" w:cs="Calibri"/>
          <w:sz w:val="40"/>
          <w:szCs w:val="40"/>
        </w:rPr>
        <w:t xml:space="preserve"> No. </w:t>
      </w:r>
      <w:r w:rsidR="008F1AC7" w:rsidRPr="002C1F13">
        <w:rPr>
          <w:rFonts w:ascii="Calibri" w:hAnsi="Calibri" w:cs="Calibri"/>
          <w:sz w:val="40"/>
          <w:szCs w:val="40"/>
        </w:rPr>
        <w:t>90</w:t>
      </w:r>
      <w:r w:rsidR="002C1F13" w:rsidRPr="002C1F13">
        <w:rPr>
          <w:rFonts w:ascii="Calibri" w:hAnsi="Calibri" w:cs="Calibri"/>
          <w:sz w:val="40"/>
          <w:szCs w:val="40"/>
        </w:rPr>
        <w:t>2203</w:t>
      </w:r>
    </w:p>
    <w:p w14:paraId="28652AD8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A41153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f</w:t>
      </w:r>
      <w:r w:rsidR="00DD5A33" w:rsidRPr="00A41153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2065A4BC" w14:textId="77777777" w:rsidR="002C1F13" w:rsidRDefault="002C1F13" w:rsidP="002C1F13">
      <w:pPr>
        <w:jc w:val="center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40"/>
          <w:szCs w:val="40"/>
        </w:rPr>
        <w:t>COURT APPOINTED COUNSEL FOR INDIGENT CRIMINAL DEFENSE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DF3BFAC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GSA</w:t>
            </w:r>
            <w:r w:rsidR="00A41153" w:rsidRPr="002C1F13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BF2BAC" w:rsidRPr="002C1F13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2C1F13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2C1F13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75A0023" w14:textId="77777777" w:rsidR="00A1118C" w:rsidRDefault="00A1118C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</w:p>
    <w:p w14:paraId="38D3E488" w14:textId="77777777" w:rsidR="005965AE" w:rsidRDefault="005965AE" w:rsidP="005965AE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33F30EA6" w14:textId="77777777" w:rsidR="005965AE" w:rsidRDefault="005965AE" w:rsidP="005965AE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0E85B699" w14:textId="3D97BACA" w:rsidR="005965AE" w:rsidRPr="00FD57D8" w:rsidRDefault="005D587C" w:rsidP="005965AE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>MAY 8</w:t>
      </w:r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, </w:t>
      </w:r>
      <w:proofErr w:type="gramStart"/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5965AE" w:rsidRPr="005567F6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BY </w:t>
      </w:r>
      <w:r w:rsidR="005965AE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2:00 P.M.</w:t>
      </w:r>
    </w:p>
    <w:p w14:paraId="1DD87CE4" w14:textId="77777777" w:rsidR="00A1118C" w:rsidRDefault="00A1118C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1CB651CF" w14:textId="77777777" w:rsidR="00ED5291" w:rsidRDefault="00ED5291" w:rsidP="00A1118C">
      <w:pPr>
        <w:rPr>
          <w:rFonts w:ascii="Calibri" w:hAnsi="Calibri" w:cs="Calibri"/>
          <w:sz w:val="20"/>
        </w:rPr>
      </w:pPr>
    </w:p>
    <w:p w14:paraId="196D3005" w14:textId="1AFC1702" w:rsidR="00ED5291" w:rsidRPr="0062630A" w:rsidRDefault="002C1F13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3186C9E5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3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550C6000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</w:t>
      </w:r>
      <w:r w:rsidR="00A41153" w:rsidRPr="002C1F13">
        <w:rPr>
          <w:rFonts w:ascii="Calibri" w:hAnsi="Calibri" w:cs="Calibri"/>
        </w:rPr>
        <w:t>the original RF</w:t>
      </w:r>
      <w:r w:rsidRPr="002C1F13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58EAD960" w14:textId="77777777" w:rsidR="005965AE" w:rsidRDefault="005965AE" w:rsidP="005965AE">
      <w:pPr>
        <w:keepNext/>
        <w:rPr>
          <w:rFonts w:ascii="Calibri" w:hAnsi="Calibri" w:cs="Calibri"/>
        </w:rPr>
      </w:pPr>
      <w:r w:rsidRPr="002C1F13">
        <w:rPr>
          <w:rFonts w:ascii="Calibri" w:hAnsi="Calibri" w:cs="Calibri"/>
        </w:rPr>
        <w:t>Page 2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44A22CEA" w14:textId="77777777" w:rsidR="005965AE" w:rsidRPr="00245A40" w:rsidRDefault="005965AE" w:rsidP="005965AE">
      <w:pPr>
        <w:keepNext/>
        <w:rPr>
          <w:rFonts w:ascii="Calibri" w:hAnsi="Calibri" w:cs="Calibri"/>
          <w:sz w:val="12"/>
          <w:szCs w:val="12"/>
        </w:rPr>
      </w:pPr>
    </w:p>
    <w:p w14:paraId="1CA1DC36" w14:textId="77777777" w:rsidR="005965AE" w:rsidRPr="008547E2" w:rsidRDefault="005965AE" w:rsidP="005965AE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0889B6DF" w14:textId="77777777" w:rsidR="005965AE" w:rsidRPr="002C1F13" w:rsidRDefault="005965AE" w:rsidP="005965AE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>REQUEST FOR PROPOSAL No. 902203</w:t>
      </w:r>
    </w:p>
    <w:p w14:paraId="263945C8" w14:textId="77777777" w:rsidR="005965AE" w:rsidRDefault="005965AE" w:rsidP="005965AE">
      <w:pPr>
        <w:jc w:val="center"/>
        <w:rPr>
          <w:rFonts w:ascii="Calibri" w:hAnsi="Calibri" w:cs="Calibri"/>
          <w:b/>
          <w:szCs w:val="26"/>
        </w:rPr>
      </w:pPr>
      <w:r w:rsidRPr="002C1F13">
        <w:rPr>
          <w:rFonts w:ascii="Calibri" w:hAnsi="Calibri" w:cs="Calibri"/>
          <w:b/>
          <w:szCs w:val="26"/>
        </w:rPr>
        <w:t>COURT APPOINTED COUNSEL FOR INDIGENT CRIMINAL DEFENSE</w:t>
      </w:r>
    </w:p>
    <w:p w14:paraId="7E36C90B" w14:textId="77777777" w:rsidR="005965AE" w:rsidRDefault="005965AE" w:rsidP="005965AE">
      <w:pPr>
        <w:jc w:val="center"/>
        <w:rPr>
          <w:rFonts w:ascii="Calibri" w:hAnsi="Calibri" w:cs="Calibri"/>
          <w:b/>
          <w:szCs w:val="26"/>
        </w:rPr>
      </w:pPr>
    </w:p>
    <w:tbl>
      <w:tblPr>
        <w:tblW w:w="110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3"/>
        <w:gridCol w:w="5944"/>
      </w:tblGrid>
      <w:tr w:rsidR="005965AE" w14:paraId="18702D61" w14:textId="77777777" w:rsidTr="34E2D076">
        <w:tc>
          <w:tcPr>
            <w:tcW w:w="510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CB9E77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59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C8AEB43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5965AE" w14:paraId="4C05507E" w14:textId="77777777" w:rsidTr="34E2D076">
        <w:tc>
          <w:tcPr>
            <w:tcW w:w="510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899305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5944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D9E3D0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arch 1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5965AE" w14:paraId="0E7C3E4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EDD8E1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9A5E0D0" w14:textId="77777777" w:rsidR="005965AE" w:rsidRDefault="005965AE" w:rsidP="0005117C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7, 2023 @ 9:30 a.m.</w:t>
            </w:r>
          </w:p>
          <w:p w14:paraId="6BAE8ACA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i/>
                <w:sz w:val="24"/>
                <w:szCs w:val="24"/>
              </w:rPr>
              <w:t>TO ATTEND ONLINE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:</w:t>
            </w:r>
          </w:p>
          <w:p w14:paraId="220F68A3" w14:textId="77777777" w:rsidR="005965AE" w:rsidRDefault="00AC3D55" w:rsidP="0005117C">
            <w:pPr>
              <w:pStyle w:val="Item1"/>
              <w:tabs>
                <w:tab w:val="left" w:pos="720"/>
              </w:tabs>
              <w:spacing w:after="0"/>
              <w:ind w:left="0" w:firstLine="0"/>
              <w:rPr>
                <w:color w:val="FF0000"/>
                <w:sz w:val="24"/>
                <w:szCs w:val="24"/>
              </w:rPr>
            </w:pPr>
            <w:hyperlink r:id="rId18" w:tgtFrame="_blank" w:history="1">
              <w:r w:rsidR="005965AE">
                <w:rPr>
                  <w:rStyle w:val="Hyperlink"/>
                  <w:color w:val="6264A7"/>
                  <w:sz w:val="24"/>
                  <w:szCs w:val="24"/>
                </w:rPr>
                <w:t>RFP No. 902203 Bidders Conference</w:t>
              </w:r>
            </w:hyperlink>
          </w:p>
          <w:p w14:paraId="442DF56E" w14:textId="77777777" w:rsidR="005965AE" w:rsidRDefault="005965AE" w:rsidP="0005117C">
            <w:pPr>
              <w:rPr>
                <w:rFonts w:ascii="Calibri" w:hAnsi="Calibri" w:cs="Calibri"/>
                <w:color w:val="FF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15-915-3950</w:t>
            </w:r>
          </w:p>
          <w:p w14:paraId="322D49FD" w14:textId="77777777" w:rsidR="005965AE" w:rsidRDefault="005965AE" w:rsidP="0005117C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>
              <w:rPr>
                <w:rFonts w:ascii="Calibri" w:hAnsi="Calibri" w:cs="Calibri"/>
                <w:color w:val="252424"/>
                <w:sz w:val="24"/>
                <w:szCs w:val="24"/>
              </w:rPr>
              <w:t>Phone Conference ID: 210 385 581#</w:t>
            </w:r>
          </w:p>
        </w:tc>
      </w:tr>
      <w:tr w:rsidR="005965AE" w14:paraId="4D1B2BCA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F6D5187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2FDD82EF" w14:textId="77777777" w:rsidR="005965AE" w:rsidRDefault="00AC3D55" w:rsidP="0005117C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="005965AE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huy.truong@acgov.org</w:t>
              </w:r>
            </w:hyperlink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FF4CAF6" w14:textId="77777777" w:rsidR="005965AE" w:rsidRDefault="005965AE" w:rsidP="0005117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March 8, </w:t>
            </w:r>
            <w:proofErr w:type="gramStart"/>
            <w:r>
              <w:rPr>
                <w:rFonts w:ascii="Calibri" w:hAnsi="Calibri" w:cs="Calibri"/>
                <w:b/>
                <w:sz w:val="24"/>
                <w:szCs w:val="24"/>
              </w:rPr>
              <w:t>2023</w:t>
            </w:r>
            <w:proofErr w:type="gramEnd"/>
            <w:r>
              <w:rPr>
                <w:rFonts w:ascii="Calibri" w:hAnsi="Calibri" w:cs="Calibri"/>
                <w:b/>
                <w:sz w:val="24"/>
                <w:szCs w:val="24"/>
              </w:rPr>
              <w:t xml:space="preserve"> by 5:00 p.m.</w:t>
            </w:r>
          </w:p>
        </w:tc>
      </w:tr>
      <w:tr w:rsidR="005965AE" w14:paraId="7802D3EB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66BB7DB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D790D60" w14:textId="77777777" w:rsidR="005965AE" w:rsidRDefault="005965AE" w:rsidP="0005117C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9, 2023</w:t>
            </w:r>
          </w:p>
        </w:tc>
      </w:tr>
      <w:tr w:rsidR="005965AE" w14:paraId="48999499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F88D97B" w14:textId="77777777" w:rsidR="005965AE" w:rsidRDefault="005965AE" w:rsidP="0005117C">
            <w:pPr>
              <w:rPr>
                <w:rFonts w:ascii="Calibri" w:hAnsi="Calibri" w:cs="Calibri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Questions &amp; Answers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0C07F1" w14:textId="03357D23" w:rsidR="005965AE" w:rsidRPr="00E3694B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E3694B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20 March </w:t>
            </w:r>
            <w:r w:rsidRPr="007C4B1F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27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5 April 14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26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78E708D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E68893" w14:textId="18855D44" w:rsidR="005965AE" w:rsidRDefault="005965AE" w:rsidP="0005117C">
            <w:pPr>
              <w:rPr>
                <w:rFonts w:ascii="Calibri" w:hAnsi="Calibri" w:cs="Calibri"/>
                <w:b/>
                <w:bCs/>
                <w:highlight w:val="yellow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endum No. 1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51244D3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color w:val="FF0000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0, 2023</w:t>
            </w:r>
          </w:p>
        </w:tc>
      </w:tr>
      <w:tr w:rsidR="005965AE" w14:paraId="3F6E2949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4A6D01" w14:textId="77777777" w:rsidR="005965AE" w:rsidRDefault="005965AE" w:rsidP="0005117C">
            <w:pPr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endum No. 2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449E00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March 27, 2023</w:t>
            </w:r>
          </w:p>
        </w:tc>
      </w:tr>
      <w:tr w:rsidR="005965AE" w14:paraId="06AF25C6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032B3B5" w14:textId="77777777" w:rsidR="005965AE" w:rsidRPr="002C1F13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</w:rPr>
              <w:t>Addendum No. 3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24E698" w14:textId="77777777" w:rsidR="005965AE" w:rsidRPr="00E3694B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3694B">
              <w:rPr>
                <w:rFonts w:ascii="Calibri" w:hAnsi="Calibri" w:cs="Calibri"/>
                <w:b/>
                <w:bCs/>
                <w:sz w:val="24"/>
                <w:szCs w:val="24"/>
              </w:rPr>
              <w:t>April 5, 2023</w:t>
            </w:r>
          </w:p>
        </w:tc>
      </w:tr>
      <w:tr w:rsidR="005965AE" w14:paraId="6D9270C1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848C28C" w14:textId="77777777" w:rsidR="005965AE" w:rsidRP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965AE">
              <w:rPr>
                <w:rFonts w:ascii="Calibri" w:hAnsi="Calibri" w:cs="Calibri"/>
                <w:b/>
                <w:bCs/>
                <w:sz w:val="24"/>
                <w:szCs w:val="24"/>
              </w:rPr>
              <w:t>Addendum No. 4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5C2F60" w14:textId="77777777" w:rsidR="005965AE" w:rsidRP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5965AE">
              <w:rPr>
                <w:rFonts w:ascii="Calibri" w:hAnsi="Calibri" w:cs="Calibri"/>
                <w:b/>
                <w:bCs/>
                <w:sz w:val="24"/>
                <w:szCs w:val="24"/>
              </w:rPr>
              <w:t>April 14, 2023</w:t>
            </w:r>
          </w:p>
        </w:tc>
      </w:tr>
      <w:tr w:rsidR="005965AE" w14:paraId="2F2C48C3" w14:textId="77777777" w:rsidTr="34E2D076">
        <w:trPr>
          <w:trHeight w:val="300"/>
        </w:trPr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8188FA" w14:textId="6DE80DC5" w:rsidR="005965AE" w:rsidRPr="002C1F13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2C1F13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Addendum No.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5</w:t>
            </w:r>
            <w:r w:rsidRPr="002C1F13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670C46D" w14:textId="5EADB676" w:rsidR="005965AE" w:rsidRPr="007C4B1F" w:rsidRDefault="005D587C" w:rsidP="0005117C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26, 2023</w:t>
            </w:r>
          </w:p>
        </w:tc>
      </w:tr>
      <w:tr w:rsidR="005965AE" w14:paraId="3E9DCB77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FC981F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0" w:history="1">
              <w:proofErr w:type="spellStart"/>
              <w:r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</w:t>
              </w:r>
              <w:proofErr w:type="spellEnd"/>
              <w:r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 xml:space="preserve"> Supplier Portal</w:t>
              </w:r>
            </w:hyperlink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64A86A" w14:textId="0DB6D77F" w:rsidR="005965AE" w:rsidRPr="004A6580" w:rsidRDefault="005965AE" w:rsidP="0005117C">
            <w:pPr>
              <w:rPr>
                <w:rFonts w:ascii="Calibri" w:hAnsi="Calibri" w:cs="Calibri"/>
                <w:b/>
                <w:bCs/>
              </w:rPr>
            </w:pPr>
            <w:bookmarkStart w:id="2" w:name="_Hlk123671510"/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6 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7 April 25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8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proofErr w:type="gramStart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2023</w:t>
            </w:r>
            <w:proofErr w:type="gramEnd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bookmarkEnd w:id="2"/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by 2:00 p.m.</w:t>
            </w:r>
            <w:r w:rsidRPr="004A6580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 </w:t>
            </w:r>
          </w:p>
        </w:tc>
      </w:tr>
      <w:tr w:rsidR="005965AE" w14:paraId="0B545C9B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936FB8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131B75E" w14:textId="66AA1E9D" w:rsidR="005965AE" w:rsidRPr="004A6580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30 April 6 April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7 April 25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8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–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2 May 19 May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6 June 9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ne 23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13B3D39D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E71566A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ptional Vendor Interview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D0CEB83" w14:textId="6415E2D8" w:rsidR="005965AE" w:rsidRPr="004A6580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eek of </w:t>
            </w: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24 May 1 May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5 May 22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ne 5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3FDFED72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C9EB66" w14:textId="77777777" w:rsidR="005965AE" w:rsidRDefault="005965AE" w:rsidP="0005117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589F32" w14:textId="1B893740" w:rsidR="005965AE" w:rsidRPr="004A6580" w:rsidRDefault="005965AE" w:rsidP="0005117C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4A6580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y 15 May 22 June </w:t>
            </w:r>
            <w:r w:rsidRPr="005D587C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9 June 30</w:t>
            </w:r>
            <w:r w:rsidR="004A658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5D587C" w:rsidRPr="005D587C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ly 14</w:t>
            </w:r>
            <w:r w:rsidRPr="004A6580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24F2DB8E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A515AB" w14:textId="77777777" w:rsid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Board Consideration Award Dat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3D0B9A" w14:textId="6882105F" w:rsidR="005965AE" w:rsidRPr="004A6580" w:rsidRDefault="005965AE" w:rsidP="0005117C">
            <w:pPr>
              <w:rPr>
                <w:rFonts w:ascii="Calibri" w:hAnsi="Calibri" w:cs="Calibri"/>
                <w:b/>
                <w:bCs/>
              </w:rPr>
            </w:pPr>
            <w:r w:rsidRPr="34E2D076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ne 27 July 11 August 1</w:t>
            </w:r>
            <w:r w:rsidR="4DC5CD4C" w:rsidRPr="34E2D076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34E2D076">
              <w:rPr>
                <w:rFonts w:ascii="Calibri" w:hAnsi="Calibri" w:cs="Calibri"/>
                <w:b/>
                <w:bCs/>
                <w:sz w:val="24"/>
                <w:szCs w:val="24"/>
              </w:rPr>
              <w:t>September 1</w:t>
            </w:r>
            <w:r w:rsidR="5348794B" w:rsidRPr="34E2D076">
              <w:rPr>
                <w:rFonts w:ascii="Calibri" w:hAnsi="Calibri" w:cs="Calibri"/>
                <w:b/>
                <w:bCs/>
                <w:sz w:val="24"/>
                <w:szCs w:val="24"/>
              </w:rPr>
              <w:t>9</w:t>
            </w:r>
            <w:r w:rsidRPr="34E2D076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5965AE" w14:paraId="7703D4E3" w14:textId="77777777" w:rsidTr="34E2D076">
        <w:tc>
          <w:tcPr>
            <w:tcW w:w="51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3DD8A70" w14:textId="77777777" w:rsidR="005965AE" w:rsidRDefault="005965AE" w:rsidP="0005117C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59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514B8D7" w14:textId="77777777" w:rsidR="005965AE" w:rsidRDefault="005965AE" w:rsidP="0005117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January 1, 2024</w:t>
            </w:r>
          </w:p>
        </w:tc>
      </w:tr>
    </w:tbl>
    <w:p w14:paraId="3655F5BE" w14:textId="2488097D" w:rsidR="005A3731" w:rsidRPr="005965AE" w:rsidRDefault="005965AE" w:rsidP="005965AE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5A3731" w:rsidRPr="005965AE" w:rsidSect="00A847FE">
      <w:headerReference w:type="default" r:id="rId21"/>
      <w:footerReference w:type="default" r:id="rId22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  <w:endnote w:type="continuationNotice" w:id="1">
    <w:p w14:paraId="68DCCCD9" w14:textId="77777777" w:rsidR="00776A1B" w:rsidRDefault="00776A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526CDD37" w:rsidR="00ED154A" w:rsidRPr="002C1F13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2C1F13">
      <w:rPr>
        <w:rFonts w:ascii="Calibri" w:hAnsi="Calibri" w:cs="Calibri"/>
        <w:sz w:val="18"/>
        <w:szCs w:val="18"/>
      </w:rPr>
      <w:t xml:space="preserve">RFP No. </w:t>
    </w:r>
    <w:r w:rsidR="002C1F13" w:rsidRPr="002C1F13">
      <w:rPr>
        <w:rFonts w:ascii="Calibri" w:hAnsi="Calibri" w:cs="Calibri"/>
        <w:sz w:val="18"/>
        <w:szCs w:val="18"/>
      </w:rPr>
      <w:t>902203</w:t>
    </w:r>
    <w:r w:rsidR="00ED154A" w:rsidRPr="002C1F13">
      <w:rPr>
        <w:rFonts w:ascii="Calibri" w:hAnsi="Calibri" w:cs="Calibri"/>
        <w:sz w:val="18"/>
        <w:szCs w:val="18"/>
      </w:rPr>
      <w:t xml:space="preserve">, Addendum No. </w:t>
    </w:r>
    <w:r w:rsidR="00FC028A">
      <w:rPr>
        <w:rFonts w:ascii="Calibri" w:hAnsi="Calibri" w:cs="Calibri"/>
        <w:sz w:val="18"/>
        <w:szCs w:val="18"/>
      </w:rPr>
      <w:t>4</w:t>
    </w:r>
  </w:p>
  <w:p w14:paraId="3D0AED25" w14:textId="77777777" w:rsidR="009833C0" w:rsidRPr="002C1F13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2C1F13">
      <w:rPr>
        <w:rFonts w:ascii="Calibri" w:hAnsi="Calibri" w:cs="Calibri"/>
        <w:sz w:val="18"/>
        <w:szCs w:val="18"/>
      </w:rPr>
      <w:t xml:space="preserve">Page </w:t>
    </w:r>
    <w:r w:rsidR="00A847FE" w:rsidRPr="002C1F13">
      <w:rPr>
        <w:rFonts w:ascii="Calibri" w:hAnsi="Calibri" w:cs="Calibri"/>
        <w:sz w:val="18"/>
        <w:szCs w:val="18"/>
      </w:rPr>
      <w:fldChar w:fldCharType="begin"/>
    </w:r>
    <w:r w:rsidR="00A847FE" w:rsidRPr="002C1F13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 w:rsidRPr="002C1F13">
      <w:rPr>
        <w:rFonts w:ascii="Calibri" w:hAnsi="Calibri" w:cs="Calibri"/>
        <w:sz w:val="18"/>
        <w:szCs w:val="18"/>
      </w:rPr>
      <w:fldChar w:fldCharType="separate"/>
    </w:r>
    <w:r w:rsidR="00A86A6D" w:rsidRPr="002C1F13">
      <w:rPr>
        <w:rFonts w:ascii="Calibri" w:hAnsi="Calibri" w:cs="Calibri"/>
        <w:noProof/>
        <w:sz w:val="18"/>
        <w:szCs w:val="18"/>
      </w:rPr>
      <w:t>2</w:t>
    </w:r>
    <w:r w:rsidR="00A847FE" w:rsidRPr="002C1F13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  <w:footnote w:type="continuationNotice" w:id="1">
    <w:p w14:paraId="3CD38F40" w14:textId="77777777" w:rsidR="00776A1B" w:rsidRDefault="00776A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406EEF71" w:rsidR="00A41153" w:rsidRPr="00892030" w:rsidRDefault="002C1F1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4305613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5BFCBE0C" w:rsidR="00A41153" w:rsidRPr="00344563" w:rsidRDefault="002C1F13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61859046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505CB7DD" w:rsidR="00A41153" w:rsidRDefault="002C1F13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1B636D16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5E7F497F" w:rsidR="00ED154A" w:rsidRPr="002C1F13" w:rsidRDefault="00293E6A" w:rsidP="00293E6A">
    <w:pPr>
      <w:pStyle w:val="Header"/>
      <w:jc w:val="center"/>
      <w:rPr>
        <w:szCs w:val="22"/>
      </w:rPr>
    </w:pPr>
    <w:r w:rsidRPr="002C1F13">
      <w:rPr>
        <w:rFonts w:ascii="Calibri" w:hAnsi="Calibri" w:cs="Calibri"/>
        <w:b/>
        <w:snapToGrid w:val="0"/>
        <w:szCs w:val="26"/>
      </w:rPr>
      <w:t>RFP No. 90</w:t>
    </w:r>
    <w:r w:rsidR="002C1F13" w:rsidRPr="002C1F13">
      <w:rPr>
        <w:rFonts w:ascii="Calibri" w:hAnsi="Calibri" w:cs="Calibri"/>
        <w:b/>
        <w:snapToGrid w:val="0"/>
        <w:szCs w:val="26"/>
      </w:rPr>
      <w:t>2203</w:t>
    </w:r>
    <w:r w:rsidRPr="002C1F13">
      <w:rPr>
        <w:rFonts w:ascii="Calibri" w:hAnsi="Calibri" w:cs="Calibri"/>
        <w:b/>
        <w:snapToGrid w:val="0"/>
        <w:szCs w:val="26"/>
      </w:rPr>
      <w:t xml:space="preserve">, Addendum No. </w:t>
    </w:r>
    <w:r w:rsidR="00FC028A">
      <w:rPr>
        <w:rFonts w:ascii="Calibri" w:hAnsi="Calibri" w:cs="Calibri"/>
        <w:b/>
        <w:snapToGrid w:val="0"/>
        <w:szCs w:val="26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B3AF8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32E1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45A40"/>
    <w:rsid w:val="002509BB"/>
    <w:rsid w:val="00253AFF"/>
    <w:rsid w:val="00257B00"/>
    <w:rsid w:val="0026556D"/>
    <w:rsid w:val="00270194"/>
    <w:rsid w:val="00275412"/>
    <w:rsid w:val="0028721A"/>
    <w:rsid w:val="00287AD4"/>
    <w:rsid w:val="00293E6A"/>
    <w:rsid w:val="002C0DF8"/>
    <w:rsid w:val="002C14C5"/>
    <w:rsid w:val="002C1F13"/>
    <w:rsid w:val="002C2403"/>
    <w:rsid w:val="002C2FA1"/>
    <w:rsid w:val="002D1C7D"/>
    <w:rsid w:val="002D1F98"/>
    <w:rsid w:val="002D3508"/>
    <w:rsid w:val="002E071D"/>
    <w:rsid w:val="002E7047"/>
    <w:rsid w:val="002F64F2"/>
    <w:rsid w:val="00306CD9"/>
    <w:rsid w:val="003101A2"/>
    <w:rsid w:val="00335A57"/>
    <w:rsid w:val="003406AA"/>
    <w:rsid w:val="003449AA"/>
    <w:rsid w:val="00347319"/>
    <w:rsid w:val="00366273"/>
    <w:rsid w:val="00371A67"/>
    <w:rsid w:val="003731F9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580"/>
    <w:rsid w:val="004A6C48"/>
    <w:rsid w:val="004B1157"/>
    <w:rsid w:val="004B5A32"/>
    <w:rsid w:val="004D551E"/>
    <w:rsid w:val="004E0CBC"/>
    <w:rsid w:val="0052431F"/>
    <w:rsid w:val="00530140"/>
    <w:rsid w:val="0053674F"/>
    <w:rsid w:val="00551A1E"/>
    <w:rsid w:val="005555E9"/>
    <w:rsid w:val="005567F6"/>
    <w:rsid w:val="00557319"/>
    <w:rsid w:val="00565971"/>
    <w:rsid w:val="00594D17"/>
    <w:rsid w:val="005965AE"/>
    <w:rsid w:val="005A3731"/>
    <w:rsid w:val="005B4028"/>
    <w:rsid w:val="005B7513"/>
    <w:rsid w:val="005C514F"/>
    <w:rsid w:val="005D2DC5"/>
    <w:rsid w:val="005D587C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76A1B"/>
    <w:rsid w:val="0078414A"/>
    <w:rsid w:val="00791FDA"/>
    <w:rsid w:val="007C4B1F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118C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8721C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830CF"/>
    <w:rsid w:val="00B83CFB"/>
    <w:rsid w:val="00B92578"/>
    <w:rsid w:val="00B933E0"/>
    <w:rsid w:val="00BA3A39"/>
    <w:rsid w:val="00BB7491"/>
    <w:rsid w:val="00BE679B"/>
    <w:rsid w:val="00BF10BE"/>
    <w:rsid w:val="00BF2BAC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749D9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3694B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8358A"/>
    <w:rsid w:val="00FA29CB"/>
    <w:rsid w:val="00FB3ED9"/>
    <w:rsid w:val="00FC028A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06041C1A"/>
    <w:rsid w:val="34E2D076"/>
    <w:rsid w:val="4DC5CD4C"/>
    <w:rsid w:val="5348794B"/>
    <w:rsid w:val="5B83E934"/>
    <w:rsid w:val="646BF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A37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customStyle="1" w:styleId="Heading4Char">
    <w:name w:val="Heading 4 Char"/>
    <w:basedOn w:val="DefaultParagraphFont"/>
    <w:link w:val="Heading4"/>
    <w:semiHidden/>
    <w:rsid w:val="005A3731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jZhNzcxNTUtZmE4MS00ZDY1LWE3ZTctZTM1ODcyYjNmYzNi%40thread.v2/0?context=%7b%22Tid%22%3a%2232fdff2c-f86e-4ba3-a47d-6a44a7f45a64%22%2c%22Oid%22%3a%22990f3c78-27ee-45bd-99f3-82f0a311013b%22%7d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9888A4-42CD-457A-917A-2384F7504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315468C-5ECA-44E6-810A-21FE80BD196C}">
  <ds:schemaRefs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0</Words>
  <Characters>2514</Characters>
  <Application>Microsoft Office Word</Application>
  <DocSecurity>0</DocSecurity>
  <Lines>20</Lines>
  <Paragraphs>5</Paragraphs>
  <ScaleCrop>false</ScaleCrop>
  <Company>Alameda County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Ocampo, Allison  GSA - Procurement Department</cp:lastModifiedBy>
  <cp:revision>2</cp:revision>
  <dcterms:created xsi:type="dcterms:W3CDTF">2023-04-12T22:04:00Z</dcterms:created>
  <dcterms:modified xsi:type="dcterms:W3CDTF">2023-04-12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</Properties>
</file>